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internship-application-letter"/>
    <w:p>
      <w:pPr>
        <w:pStyle w:val="Heading1"/>
      </w:pPr>
      <w:r>
        <w:t xml:space="preserve">INTERNSHIP APPLICATION LETTER</w:t>
      </w:r>
    </w:p>
    <w:p>
      <w:pPr>
        <w:pStyle w:val="FirstParagraph"/>
      </w:pPr>
      <w:r>
        <w:t xml:space="preserve">For the Firefighter Internship Position at Shanghai Fire Department</w:t>
      </w:r>
    </w:p>
    <w:bookmarkEnd w:id="20"/>
    <w:p>
      <w:pPr>
        <w:pStyle w:val="BodyText"/>
      </w:pPr>
      <w:r>
        <w:t xml:space="preserve">Jian Wei Zhang</w:t>
      </w:r>
      <w:r>
        <w:br/>
      </w:r>
      <w:r>
        <w:t xml:space="preserve">Room 502, Building 7</w:t>
      </w:r>
      <w:r>
        <w:br/>
      </w:r>
      <w:r>
        <w:t xml:space="preserve">Yan'an Road No. 388</w:t>
      </w:r>
      <w:r>
        <w:br/>
      </w:r>
      <w:r>
        <w:t xml:space="preserve">Shanghai, China 200041</w:t>
      </w:r>
    </w:p>
    <w:p>
      <w:pPr>
        <w:pStyle w:val="BodyText"/>
      </w:pPr>
      <w:r>
        <w:t xml:space="preserve">October 26, 2023</w:t>
      </w:r>
    </w:p>
    <w:p>
      <w:pPr>
        <w:pStyle w:val="BodyText"/>
      </w:pPr>
      <w:r>
        <w:t xml:space="preserve">Hiring Committee</w:t>
      </w:r>
      <w:r>
        <w:br/>
      </w:r>
      <w:r>
        <w:t xml:space="preserve">Shanghai Fire Department</w:t>
      </w:r>
      <w:r>
        <w:br/>
      </w:r>
      <w:r>
        <w:t xml:space="preserve">1798 Yan'an Road (West)</w:t>
      </w:r>
      <w:r>
        <w:br/>
      </w:r>
      <w:r>
        <w:t xml:space="preserve">Changning District</w:t>
      </w:r>
      <w:r>
        <w:br/>
      </w:r>
      <w:r>
        <w:t xml:space="preserve">Shanghai, China 200050</w:t>
      </w:r>
    </w:p>
    <w:p>
      <w:pPr>
        <w:pStyle w:val="BodyText"/>
      </w:pPr>
      <w:r>
        <w:t xml:space="preserve">Subject: Application for Firefighter Internship Position - China Shanghai</w:t>
      </w:r>
    </w:p>
    <w:p>
      <w:pPr>
        <w:pStyle w:val="BodyText"/>
      </w:pPr>
      <w:r>
        <w:t xml:space="preserve">To the Esteemed Hiring Committee of the Shanghai Fire Department,</w:t>
      </w:r>
    </w:p>
    <w:p>
      <w:pPr>
        <w:pStyle w:val="BodyText"/>
      </w:pPr>
      <w:r>
        <w:t xml:space="preserve">It is with profound enthusiasm and unwavering dedication that I submit my application for the Firefighter Internship Program at your esteemed institution. As a dedicated student of Emergency Management at Tongji University, deeply committed to public service and safety, I have long admired the Shanghai Fire Department's exceptional response to urban emergencies in China's most dynamic metropolis. This internship represents not merely a professional opportunity but a vital step toward contributing to the safety ecosystem of China Shanghai—a city where innovation meets immense responsibility in emergency services.</w:t>
      </w:r>
    </w:p>
    <w:p>
      <w:pPr>
        <w:pStyle w:val="BodyText"/>
      </w:pPr>
      <w:r>
        <w:t xml:space="preserve">My academic journey has equipped me with theoretical foundations directly applicable to modern firefighting challenges. Courses such as Urban Disaster Response Strategies, High-Rise Firefighting Technologies, and Chemical Hazard Management have provided me with critical knowledge of incident command systems (ICS), structural fire dynamics, and hazardous materials protocols. In my recent capstone project on "Optimizing Emergency Response in High-Density Residential Zones," I analyzed Shanghai's fire data from 2020-2023, identifying patterns in electrical fires within older residential districts like Hongkou and Xuhui. This research culminated in a proposed rapid-response framework that could reduce response times by up to 18% during peak urban heatwaves—a metric directly aligned with the Shanghai Fire Department's strategic goals for community safety.</w:t>
      </w:r>
    </w:p>
    <w:p>
      <w:pPr>
        <w:pStyle w:val="BodyText"/>
      </w:pPr>
      <w:r>
        <w:t xml:space="preserve">What distinguishes my application is my hands-on preparation specifically for China Shanghai's unique emergency landscape. Having volunteered with the Yangpu District Community Emergency Response Team since 2021, I've gained practical experience in fire prevention education for elderly residents and participated in two high-stress urban search-and-rescue simulations mimicking Shanghai's dense apartment complexes. During one exercise at the Jing'an Temple commercial zone replica, I assisted in evacuating 15 simulated casualties from a multi-level structure while coordinating with paramedics—experiences that honed my ability to maintain composure under pressure in environments analogous to Shanghai's bustling urban core. I am particularly adept at navigating China's evolving fire safety regulations (GB 50016-2014), having recently completed certification in the National Fire Safety Technician Program.</w:t>
      </w:r>
    </w:p>
    <w:p>
      <w:pPr>
        <w:pStyle w:val="BodyText"/>
      </w:pPr>
      <w:r>
        <w:t xml:space="preserve">My fascination with firefighting emerged from witnessing the department's critical intervention during Shanghai's 2021 "Lucky Plaza" high-rise fire. The precision of their aerial ladder operations and rapid medical triage demonstrated how advanced training transforms potential tragedies into saved lives—a vision I aspire to embody. What compels me most about this internship is the opportunity to learn from professionals who manage emergencies in a city where over 24 million people inhabit an area spanning 6,340 square kilometers—where traffic congestion, aging infrastructure, and climate-driven risks converge uniquely. China Shanghai's fire service exemplifies how tradition meets technology: integrating AI-powered fire prediction systems with the wisdom of veteran firefighters like those who served during the 1998 Huangpu River flood response.</w:t>
      </w:r>
    </w:p>
    <w:p>
      <w:pPr>
        <w:pStyle w:val="BodyText"/>
      </w:pPr>
      <w:r>
        <w:t xml:space="preserve">I recognize that success as a firefighter in China Shanghai demands more than technical skill—it requires cultural fluency and community trust. My Mandarin proficiency (HSK Level 6) and experience conducting fire safety workshops for immigrant communities in Pudong have prepared me to communicate effectively across diverse populations. I am eager to contribute these skills while learning from the department's renowned "Community Fire Safety Ambassador" program, which has reduced neighborhood fire incidents by 27% since its inception through localized education initiatives.</w:t>
      </w:r>
    </w:p>
    <w:p>
      <w:pPr>
        <w:pStyle w:val="BodyText"/>
      </w:pPr>
      <w:r>
        <w:t xml:space="preserve">Specifically, I seek this Internship Application Letter opportunity to master Shanghai-specific protocols such as: (1) Emergency management during the China International Import Expo (CIIE) events requiring multi-venue security coordination; (2) Handling electrical fires in data centers like those at Zhangjiang High-Tech Park; and (3) Utilizing Shanghai's new "Smart Fire" IoT network that integrates building sensors with emergency dispatch. I am prepared to commit fully to the 120-hour required field training and weekend duty rotations, understanding that firefighter excellence in China Shanghai demands absolute readiness at all hours.</w:t>
      </w:r>
    </w:p>
    <w:p>
      <w:pPr>
        <w:pStyle w:val="BodyText"/>
      </w:pPr>
      <w:r>
        <w:t xml:space="preserve">My long-term aspiration is to become a specialized Fire Prevention Officer within the Shanghai Fire Department, focusing on emerging risks like lithium-ion battery fires in electric vehicle manufacturing hubs. This internship would provide the foundational experience to transition from theoretical knowledge to actionable community protection. I am confident that my proactive approach, physical resilience (verified by my 2023 P.E. Fitness Certification), and deep respect for Shanghai's safety legacy align precisely with your department's mission of "Protecting Life, Preserving Property, Serving the People."</w:t>
      </w:r>
    </w:p>
    <w:p>
      <w:pPr>
        <w:pStyle w:val="BodyText"/>
      </w:pPr>
      <w:r>
        <w:t xml:space="preserve">I respectfully request the opportunity to discuss how my background in urban emergency management can support Shanghai Fire Department's vital work. I have attached my resume detailing relevant certifications and volunteer experience, and I am available for an interview at your earliest convenience. Thank you for considering this Internship Application Letter—my dedication to advancing fire safety in China Shanghai is unwavering.</w:t>
      </w:r>
    </w:p>
    <w:p>
      <w:pPr>
        <w:pStyle w:val="BodyText"/>
      </w:pPr>
      <w:r>
        <w:t xml:space="preserve">Sincerely,</w:t>
      </w:r>
    </w:p>
    <w:p>
      <w:pPr>
        <w:pStyle w:val="BodyText"/>
      </w:pPr>
      <w:r>
        <w:br/>
      </w:r>
      <w:r>
        <w:br/>
      </w:r>
      <w:r>
        <w:br/>
      </w:r>
    </w:p>
    <w:p>
      <w:pPr>
        <w:pStyle w:val="BodyText"/>
      </w:pPr>
      <w:r>
        <w:t xml:space="preserve">Jian Wei Zhang</w:t>
      </w:r>
    </w:p>
    <w:p>
      <w:pPr>
        <w:pStyle w:val="BodyText"/>
      </w:pPr>
      <w:r>
        <w:t xml:space="preserve">Emergency Management Student, Tongji University</w:t>
      </w:r>
    </w:p>
    <w:p>
      <w:pPr>
        <w:pStyle w:val="BodyText"/>
      </w:pPr>
      <w:r>
        <w:t xml:space="preserve">+86 138 0013 8001 | zhang.jianwei@tongji.edu.cn</w:t>
      </w:r>
    </w:p>
    <w:p>
      <w:pPr>
        <w:pStyle w:val="BodyText"/>
      </w:pPr>
      <w:r>
        <w:t xml:space="preserve">"In the heart of China Shanghai, where every structure tells a story, firefighters are the silent guardians who ensure those stories continue to be writt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 in China Shanghai</dc:title>
  <dc:creator/>
  <dc:language>en</dc:language>
  <cp:keywords/>
  <dcterms:created xsi:type="dcterms:W3CDTF">2026-07-19T19:46:17Z</dcterms:created>
  <dcterms:modified xsi:type="dcterms:W3CDTF">2026-07-19T19:46:17Z</dcterms:modified>
</cp:coreProperties>
</file>

<file path=docProps/custom.xml><?xml version="1.0" encoding="utf-8"?>
<Properties xmlns="http://schemas.openxmlformats.org/officeDocument/2006/custom-properties" xmlns:vt="http://schemas.openxmlformats.org/officeDocument/2006/docPropsVTypes"/>
</file>